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30</w:t>
      </w:r>
      <w:r>
        <w:t xml:space="preserve"> </w:t>
      </w:r>
      <w:r>
        <w:t xml:space="preserve">เม.ย.</w:t>
      </w:r>
      <w:r>
        <w:t xml:space="preserve"> </w:t>
      </w:r>
      <w:r>
        <w:t xml:space="preserve">64</w:t>
      </w:r>
      <w:r>
        <w:t xml:space="preserve"> </w:t>
      </w:r>
      <w:r>
        <w:t xml:space="preserve">นาทีที่</w:t>
      </w:r>
      <w:r>
        <w:t xml:space="preserve"> </w:t>
      </w:r>
      <w:r>
        <w:t xml:space="preserve">0:00:00-0:30:00</w:t>
      </w:r>
      <w:r>
        <w:t xml:space="preserve"> </w:t>
      </w:r>
      <w:r>
        <w:t xml:space="preserve">น.</w:t>
      </w:r>
    </w:p>
    <w:p>
      <w:pPr>
        <w:pStyle w:val="Date"/>
      </w:pPr>
      <w:r>
        <w:t xml:space="preserve">วันพุธที่</w:t>
      </w:r>
      <w:r>
        <w:t xml:space="preserve"> </w:t>
      </w:r>
      <w:r>
        <w:t xml:space="preserve">19</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สวัสดีครับ ได้เวลาชมข่าวเช้า ตี 5 ถึง 7 โมงเช้าครับ วันนี้วันศุกร์ที่30 เมษายน ผ่านทาง TGN อีก 177 ประเทศทั่วโลกนะคะ พบกันได้อีกช่องทาง Facebook Live สด ได้นะคะ เว็บไซต์ TV5.co.th ค่ะ // ที่ต้องตามก่อนนะครับ ก็คือเรื่องการปรับมาตรการที่เข้มข้นขึ้น รวมถึงจัดหมวดหมู่จังหวัดตามความรุนแรงของการระบาดด้วยนะครับ เดี๋ยวเราไปดูหัวข้อข่าวกันก่อนนะครับ มติ ศบค. ชุดใหญ่ ยกระดับพื้นที่ควบคุมสูงสุด 6 จังหวัด โดยห้ามรับประทานอาหารในร้าน ยืนยันไม่ได้ล็อกดาวน์หรือเคอร์ฟิว แต่ขอความร่วมมืองดออกนอกพื้นที่ เริ่ม 1 พฤษภาคมนี้ // กองทัพบกจัดรถเข้ารับผู้ป่วย COVID-19 เขตคลองเตยเพื่อส่งเข้าระบบการรักษาค่ะ ผู้ว่าราชการกรุงเทพมหานคร เผยตรวจพบผู้ติดเชื้อ COVID-19 เกือบ 5 หลายประเทศ รวมถึงองค์การอนามัยโลกทยอยส่งความช่วยเหลือไปอินเดียที่กำลังเผชิญการระบาดของ COVID-19 อย่างหนัก เกิน 300,000 คน ขณะเดียวกันผู้เสียชีวิตก็กิน3,000 คนต่อวันค่ะ // คุณผู้ชมครับ ช่วงหน้าร้อนและช่วงที่มีฝนลงมาแบบนี้ มักจะมีพวกแมลง พวกมด ถ้าอย่างเรา ๆ ท่าน ๆ เจอกกันก็มดมาเล่นไฟใช่ไหมครับ แค่นั้นก็รำคาญแล้วนะครับ แต่ถ้าหนักถึงขนาดเป็นแสนตัวครับท่านผู้ชมครับ แล้วก็ไม่รู้ว่าบ้านที่เกิดเหตุแบบนี้ ไม่รู้แจ็กพ็อตอะไรนะครับ เพราะว่ามันก็ไม่ได้มากันแบบทุกบ้าน แต่ว่าเดี๋ยวมีมาให้ชมใน 2 บ้าน 2 พื้นที่นะครับ มาดูจุดแรกกันก่อน เป็นลักษณะแบบเดียวกันเป๊ะเลยครับ แมลงปีกแข็ง ท่านผู้ชมครับ มันเยอะถึงขนาด นี่กวาดมารวมกันนี่นะครับ บุกเข้ามายึดบ้านของนายสุวรรณ และนางคำหาน ดอกผึ้ง ก็เป็นสามีภรรยานะครับ อยู่ที่อำเภอวังโป่ง ที่เพชรบูรณ์ คุณคำหวัน บอกว่า พวกนี้บินมาในบ้านนะครับ ประมาณ 20.00 น. นั้นคือวันแรก ที่มันปรากฏตัวในบ้าน จากนั้น มันตามมาแบบมากขึ้นเรื่อย ๆ เหมือนไปตามพรรคพวกมา เหมือนชุดแรกมาสังเกตการก่อน ชุดหลังไต่ยั้วเยี้ยไปทั้งตามเสื้อผ้า ฝาผนังมุมต่าง ๆ ของบ้าน ซึ่งแมลงพวกนี้มันเห็นด้วยนะครับ แล้วยิ่งมันมากันเยอะขนาดนี้ ดูสิครับ ขนาดฉีดยาฆ่าแมลง เขาเก็บใส่กระสอบปุ๋ยนับ 10 กระสอบเลยท่านผู้ชม เยอะขนาดไหน คือ ตอนแรกนี่ พยายามฆ่ามัน ฉีดยาฆ่าแมลง เริ่มเหม็นแล้ว แล้วมันก็มาใหม่มาอีก เจ้าของบ้านบอกอยู่ในบ้านไม่ไหว ที่นอนของเขาปัจจุบันนอนใต้ถุนบ้าน นี่ หนีออกมานอนไต้ถุนเลยนะครับ ซึ่งปัจจุบันนี้ก็ยังคงต้องนอนใต้ถุน เพราะว่าฆ่าแล้วฆ่าอีก ฉีดยาฆ่าแมลงแล้วมันก็มาอีกเรื่อย ๆ ครับ ตอนนี้เดือดร้อนหนักจริง ๆ เจ้าของบ้านตัวจริงต้องมานอนนอกบ้าน ตัวจริงต้องมานอนนอกบ้าน แปลกจริง ๆ เลยไม่รู้เพราะอะไร นะครับ อันนี้ที่แรกที่เพชรบูรณ์นะครับ นี่ก็เจอเหมือนกัน เหมือนกันเลยครับท่านผู้ชมครับ บ้านของคุณโพน ฐาคอนตำบลคอนบุรีใต้ อำเภอคอนบุรี ที่โคราช บุกบ้าน บ้านนี่ บอกว่าอยู่ในบ้านไม่ไหวเหมือนกัน ต้องมานอนนอกบ้านครับ แล้วมันบุกเข้าไปเหมือนกันเลย อยู่ทุกที่ทุกทาง ทุกซอกทุกมุมเลย คุณธรบอกว่าช่วงที่อากาศร้อนจัดและฝนตกลงมานี่ เอาแล้ว มันจะมาแล้วนะครับ แล้วเจอปัญหาแบบนี้ทุกปีเลยนะครับ และคุณโทนก็จะรู้เลย ช่วงนี้ฉันต้องไปนอนนอกบ้านแล้วนะครับ ย้ายไปนอนที่กระท่อมหน้าบ้าน เพราะเกรงว่าจะไม่ได้รับความปลอดภัย เพราะว่ามันเข้าหู เข้าอะไรอีก ตอนนี้แจ้งเจ้าหน้าที่เข้ามาจัดการแล้วนะครับ ล่าสุดนาย นุชิด ปัญนพงษ์ นำเจ้าหน้าที่สาธารณสุขนี่ นำเจ้าหน้าที่เข้าไปสำรวจ จาก รพ. สต. ไปด้วยนะครับ เข้าไปนี่ก็ใช้สารเคมียาฆ่าแมลงน่ะนะครับ ฉีดพ่น ซึ่งมันก็ตายครับ แล้วก็เก็บรวบรวมไปใส่ในน้ำ ผสมผงซักฟอกก่อนจะนำไปฝังดินเพื่อกำจัดตามวิธีการที่ถูกต้อง เดี๋ยวบ้านนี้เดี๋ยวต้องรอดู ว่าฉีดรอบแรกแล้วมันเข็ดไหม มันจะมาอีกไหม มันไม่เหมือนแบบฆ่ามด ที่มันจะมียาตายยกรัง อะไรแบบนี้ นี่ฉีดแล้วมันก็มาอีก // จริงควรจะรู้ถึงสาเหตุนะคะ จะได้แก้ปัญหาได้ถูกจุดนะ คุณผู้ชมคะ ไปที่จังหวัดสงขลากันบ้างค่ะ นักวิจัยที่จังหวัดสงขลานครินทร์ เขาไปพบ มดยักษ์ตักใต้ค่ะ จริง ๆ มีอยู่ในหลายประเทศนะคะ แต่ว่าที่ไทยเจอที่ภาคใต้เท่านั้น เดี๋ยวพาไปดูหน้าตากันค่ะ สำหรับหน้าตาหรือมดยักษ์ปักใต้ แมลงของพิพิธีภัณฑ์สงขลานครินทร์ เขาไปขุดพบ เป็นพันธุ์มดขนาดใหญ่ที่สุดในเอเชีย ถือว่าเป็นมดประจำถิ่น ของประจำภาคเอเชียอาคเนย์ นะคะ ทั้งมาเลเซีย บรูไน ฟิลิปปินส์ พบแค่ในภาคใต้เท่านั้น เพราะว่ามดชนิดนี้นะคะ ชอบพื้นที่ที่มีความอุดมสมบู฿รสุราษฏ์ธานีลงไปนะคะ ก็จะมีลำตัวเป็นเอกลักษณ์เฉพาะ คือ แล้วก็ส่วนอกนี่จะมีสีดำ ส่วนท้องจะมีสีน้ำตาลอมแดง แล้วก็มีเอว 1 ปล่อง จะว่องไวเป็นพิเศษในตอนกลางคืน และจะพบตามไม้ป่าไปถึงระดับไม้เรือนย่อ ไปจนถึงพื้นระดับไม้ที่มีความชื้นสูง เดี๋ยวเราไปฟังเสียงของนักวิจัยกันค่ะ // มดยักษ์ปักใต้หรือมดไม้ยักษ์ที่เรารู้จักในอดีตนี่ หน้าที่หลัก ๆ มันจะเป็นมดหากินเดี่ยว ๆ ของเหลว กินน้ำหวาน กินเมล็ดพืชตามพื้นป่าน่ะครับ มันก็เลยอาจจะเป็นข้อดีทำให้การกระจายพันธุ์ของเมล็ดพืชพื้นป่าเพิ่มจำนวนต้นไม้ได้ อีกอย่างหนึ่งมันมักจะเจอในป่าที่อุดมสมบูรณ์ คือมันจะเจอในป่าที่ค่อนข้างจะอุดมสมบูรณ์ ฉะนั้น ป่าทางใต้นี่ จึงเป็นบ้านที่เหมาะสม สามารถที่จะอยู่รอดได้นะครับ เหมือนอย่างป่าหลังใหญ่ หลังมหาวิทยาลัยสงขลานครินทร์ เจอมดไม้ยักษ์ได้ครับ // นอกจากนี้นะคะ มดยักษ์ปักษ์ใต้นี่ จะชอบแกร่งแย่งครอบครอง สามารถยกวัตถุที่มากกว่าตัวเองได้ถึง 50 เท่า นะคะ ทีเดียวค่ะ มดพันธ์ุนี้ นี่ก็เป็นตัวชี้วัดนะคะ ว่าป่าในภาคใต้ของเรานี่อุดมสมบูอาจารย์แกเคยโดนกัดไหมนี่ มันกัดเจ็บขนาดไหน ตัวใหญ่ขนาดนี้ ส่วนสัปดาห์นี้ บ้านของพายุฤดูร้อนในหลายพื้นที่เลยนะคะ เดี๋ยววันนี้พาไปดูผลกระทบที่อำเภอเทพสถิตย์ จังหวัดชัยภูมิค่ะ ตั้งแต่คืนวันพุธนะคะ ก็ทำให้น้ำป่าไหลทะลักเข้าท่วมบ้านเรือน และของทางการเกษตร ฝนที่ติดตกต่อกันตั้งแต่คืนที่ 28 เมษายนค่ะ ทำให้น้ำป่าไหลหลากนะคะ เอ่อล้นเข้าท่วมพื้นที่การเกษตรนายางกลัด บอกว่าหลังจากมีฝนตกหนักติดต่อกันตลอดทั้งคืน จนถึงช่วงสาย ๆ ของเมื่อวานนี้ จึงให้น้ำจากเทือกเขาค่ะ ไหลท่วมเลยนะคะ พืชผลการเกษตร ทั้งไร่อ้อย สวนแตง สวนผัก รวมถึงบ่อปลา ที่ชาวบ้านเลี้ยงได้รับผลกระทบเยอะเลยค่ะ ไปฟังเสียงชาวบ้านกันค่ะ // เยอะแรงจริง ๆ // แล้งจริง ๆ // แล้วน้ำนี่มันท่วมข้าวของการเกษตรไหม มีท่วมอะไรบ้าง คันปลาก็หาย // หายหมดเลย ปล่อยไว้ // แล้วไร่อ้อยเสียหายไหม // เสียหายหมดแล้ว // เคยมีฝนตกหนักแบบนี้ไหมในพื้นที่ มีครั้งแรกนี่ น้ำมาแรง //แรง บนเขามันไหลทะลักมาไม่เหลือ // ครับ // ปลาปล่อยไว้ไปหมด // ส่วนเรื่องของการสัญจรค่ะ ก็ได้รับผลกระทบ เพราะนี้ได้รับ 9 สัมพันธ์ กับบ้านนายังปลัก ก็ถูกน้ำเอ่อท่วม รถทุกชนิดไม่สามารถสัญจรผ่านไปมาได้ค่ะ สูงสุดอยู่ที่ 2 เมตร ส่วนชาวบ้านที่ช่วงนี้ว่างเว้นจากการทำนา ต้องนำอุปกรณ์นะคะ ออกมาหาปลาบริเวณที่น้ำท่วม ก็อีกมุมหนึ่ง คือ ได้ปลาเยอะค่ะ เพราะมีปลาธรรมชาติ ปลาที่หลุดออกมาจากบ่อเลี้ยงที่ถูกน้ำเอ่อท่วม ก็นำไปบริโภคในครอบครัว ถ้าใครจับได้มากก็เป็นรายได้เสริมนะคะ ไปอีกที่หนึ่งที่จังหวัดเพชรบูรณ์ค่ะ ที่นี่พายุฤดูร้อน ทำให้เกิดลมกระโชกแรก ก็ตกหนักนานกว่า 1 ชั่วโมง ที่ตำบลตาลเดี่ยว อำเภอหลมศักทำให้หลังคาบ้านเรือนลมพายุนะคะ พัดพาเอากระเบื้องมุงหลังคา หลายหลังค่ะ ปลิวหายไป ทรัพย์สินภายในบ้านก็ได้รับความเสียหาย เพราะว่าถูกน้ำฝนเทลงมาเปียกหมดเลยนะคะ รวมถึงในบางพื้นที่ ถูกต้นไม้ขนาดใหญ่รั้วบ้าน หลังคาบ้านแล้วก็ไปปิดทับเส้นทางสัญจร ชาวบ้านค่ะ ต้องนำอุปกรณ์เลื่อยมาตัดกิ่งไม้ที่เปิดเส้นทางนะคะ ขณะเดียวกันก็ช่วยกันรื้อกระเบื้องหลังคาที่แตกจากแรงพายุออก ผู้อยู่อาศัยเป็นอันตรายอีก ตอนนี้ผู้ว่าราชการส่วนท้องถิ่น พร้อมหน่วยงานที่เกี่ยวข้อง ก็ประเมินความเสียหายจากพายุค่ะ เพื่อเตรียมการจัดซื้อหลังคาเพื่อส่งมอบให้กับประชาชน ที่กำลังซ่อมแซมบ้านเรือนอยู่นะคะ ต่อมาค่ะ ที่นครราชสีมาค่ะ ที่นี่ก็เจอพายุฤดูร้อนสร้างความเสียหายให้กับอาคารเรียน นี่คืออาคารเรียนโรงเรียนบ้านอ้อยช้าง อยู่ที่ตำบลกุดเจาะ อำเภอบัวใหญ่ 26 เมษายน ที่ผ่านมาความเสียหายเพื่อเบิกจ่ายค่าซ่อมแซมนะคะ ของคณะกรรมการของเรียนนี่ เห็นตรงกัน เขาบอกว่าจะรื้ออาคารเรียนชั้นที่ 2 ที่เป็นไม้ เพราะว่าอาคารเรียนนี้สร้างมาตั้งแต่ปี 2523 แล้ว ตอนนี้สภาพไม้ผุพังไปตามเวลาค่ะ ก็จะเหลือเพียงอาคารชั้นล่าง ก่อสร้างโครงหลังคาครอบด้านบน ก็จะประหยัด สร้างได้เร็วด้วย ชาวบ้านในพื้นที่ที่ส่วนใหญ่เป็นศิษย์เก่าโรงเรียนนี้ค่ะ ร่วมกันกับผู้ปกครอง และครูโรงเรียนนี้ มาร่วมกันนะคะ ร่วมกันรื้อเศษซากอาคารเรียนที่เกิดความเสียหาย เพื่อเตรียมสำหรับปรับปรุงอาคารเรียน เพราะเปิดเรียน ก็จะเปิดเทอมแล้วค่ะ // น้อง ๆ นักเรียนต้องช่วยกันไปก่อนเรื่องนี้ ราคาน้ำมันปาล์มดิบ ตั้งแต่ต้นปีมาจนถึงปัจจุบันนี่นะครับ เป็นขาขึ้นเลยนะครับ เพราะฉะนั้น กรมการค้าภายในตอนนี้เขามาสะกิดเตือนว่าในไทยเลยนะครับ คนปลูกก็ดี โรงสกัดนี่นะครับ ต้องทำให้ถูกวิธี อย่าไปเอาเปรียบกันนะครับ ราคาน้ำมันปาล์มดิบในตลาดมาเลเซียเป็นขาขึ้น ปรับตัวขึ้นต่อเนื่องมาตั้งแต่ต้นปีแล้วนะครับ รวมถึงแนวโน้มน้ำมันปาล์มดิบยังเป็นบวกอยู่แม้จะเป็นปัจจัยบวก ราคาน้ำมันปาล์ม และปาล์มน้ำมันในไทยด้วย นายวัฒนศักดิ์ เสือเอี้ยม ตัดปาล์มสุก ปาล์มอายุ จะมีคุณภาพดี ซึ่งแน่นอนครับ จะเป็นเรื่องดีที่เวลาเอาไปขาย ราคาก็สูงขึ้นด้วย เพราะว่าได้เปอร์เซ็นต์น้ำมันที่ดีครับ สำหรับโรงสกัดน้ำมันปาล์มขอให้ติดป้ายแสดงราคารับซื้อที่ชัดเจน ปาล์มในราคาที่เป็นธรรม ในราคาที่เกษตรกรนำมาขาย แล้วก็ราคาที่มาขายนี่ ก็จะต้องสอดคล้องกับราคาน้ำมันปาล์มดิบในตลาด ไม่ใช่ไปเอาเปรียบเขา ไม่ใช่เห็นว่าราคาดี แล้วไปกดราคาเขา แล้วไปขายต่อสูง ๆ อันนี้ไม่ได้นะครับ นอกจากนี้ยังได้ให้สำนักงานช่างตวงวัด สุ่มเข้าไปตรวจสอบความเที่ยงตรงของเครื่องชั่งน้ำหนัก ถ้าพบว่ามันมีการดัดแปลงหรือว่าไม่ตรง คลาดเคลื่อน ทำให้เกิดความปั่นป่วนอันนี้ผิดกฎหมาย และ พ.ร.บ. ว่าด้วยราคาสินค้า และบริการ ดำเนินคดีตามกฎหมายทันทีนะครับ สำหรับราคาน้ำมันปาล์มดิบ มาเลเซียปรับสูงขึ้น ก็29.59 31.18 และ 34.84 บาทต่อกิโลกรัมตามลำดับครับ // พักกันก่อนสักครู่ค่ะ เดี๋ยวช่วงหน้ากลับมาติดตามยอดผู้ติดเชื้อ COVID-19 ต่ำกว่า 2,000 เป็นครั้งแรกนะคะ ในรอบ 7 วันค่ะ // ยอดผู้ติดเชื้อ COVID-19 เมื่อวานนี้นะคะ ลดน้อยลงเล็กน้อยค่ะ ต่ำกว่า 2,000 ตัวเลขอยู่ที่ 1,871 รายค่ะ กรุงเทพฯ นี่สูงสุดซึ่งคุณหมอทวีศิลป์ ในกรุงเทพฯ และปริมณฑลได้นี่ ก็จะถือว่าคุมการติดเชื้อได้ทั้งประเทศค่ะ เมื่อวานนี้ นายแพทย์ทวรายงานสถานการณ์ผู้ติดเชื้อ COVID-19 เมื่อวานนี้ ผู้ติดเชื้อรายใหม่เพิ่ม 1,800 ติดเชื้อรายใหม่ที่ไม่ถึง 2,000 คนเป็นครั้งแรกค่ะ ในรอบ 7 วัน นับตั้งแต่วันศุกร์ที่ 23 เมษายน ขณะนี้มีผู้ป่วยยืนยันสะสม 61,000 ราย วันนี้มีเสียชีวิตเพิ่มเป็น 188 ราย ผู้ป่วยรักษาหายเพิ่ม 992 ราย ส่วนยอดผู้ป่วยที่รักษาหาย สะสม 35,394 รายค่ะ ขณะนี้มีผู้ป่วย เหลือผู้ติดเชื้อและอื่น ๆ อีก 6,682 ราย ผู้ป่วยอาการหนัก 786 ราย และต้องใช้เครื่องช่วยหายใจ 810 ราย เสียชีวิต 10 รายค่ะ เป็นชาย 8 หญิง 2 อายุ 45-91 ปี อยู่ในกรุงเทพฯ 6 ราย นครสวรรค์ 1 ราย สมุทรปราการ 1 ราย และอยุธยาอีก 1 ราย ส่วนใหญ่ พบโรคประจำตัว เบาหวาน ความดันโลหิตสูง โรคหัวใจ ไขมันในเลือดสูง โรงปอดเรื้อรัง ไตเรื้อรัง และยังมีผู้ป่วยติดเตียงด้วย ซึ่งปัจจัยเสี่ยงต่อการติดเชื้อ COVID-19 สัมผัสญาติมาเยี่ยม มีการทานข้าวกับเพื่อนร่วมงานที่ติดเชื้อ ที่มีผู้ดูแลที่ติดเชื้อ ยังมีพนักงานร้านคาราโอเกะ รวมถึงการร่วมสัมมนากับผู้ติดเชื้อค่ะ คุณหมอยังบอกด้วยนะคะ การระบาดในช่วงเดือนเมษายน ในกรุงเทพและปริมณฑล มีผู้ติดเชื้อ 15,405 คน ส่วนจังหวัดอื่น ๆ 73 จังหวัดรวมกัน มีผู้ติดเชื้อ 19,095 คน จะเห็นว่าสัดส่วนผู้ติดเชื้อในกรุงเทพฯ และปริมณฑลสูงมาก ก็มองว่าถ้าหากสามารถจัดการกับการแพร่ระบาดของกรุงเทพฯ ได้ ก็เปรียบเสมือนการแก้ปัญหาได้ทั้งประเทศ ไปฟังเสียงคุณหมอกันค่ะ // จะเห็นเลยว่ากรุงเทพฯ คือประเทศไทย ภาพนี้เลยครับ เหมือนกันเป๊ะเลยนะครับ ส่วนต่างจังหวัดขึ้นเป็นสีเขียวนี่ เส้นกราฟจะเป็นคนละทรงคนละแบบกันไปเลย ในรอบนี้ถ้าเราจัดการปัญหาในกรุงเทพมหานครได้ เหมือนจัดการได้ทั้งประเทศวันนี้คุยกันแบบนี้เลยนะครับ เช่นเดียวกันกับยุทธศาสตร์กับการจัดการครั้งที่แล้วที่จัดการกับทางสมุทรสาครได้ ก็เหมือนจัดการได้ทั้งประเทศ ณ ตอนนี้กรุงเทพฯ ปริมณฑลร่วมมือกันอย่างแข่งขันและอย่างเต็มที่เลยนะครับ ขณะที่ 10 อันดับที่มีผู้ติดเชื้อ COVID-19 รายวัน กรุงเทพฯ ยังเป็นอันดับ 1 ค่ะ พบผู้ติดเชื้อเพิ่ม 689 ราย ผู้ติดเชื้อตั้งแต่วันที่ 1-29 เมษายน นะคะ 11,892 ราย ขณะนี้ ติดเชื้อเพิ่ม 151 ราย รวมตั้งแต่วันที่ 1-29 เมษายน ที่สมุทรปราการ ติดเชื้อ 151 คน ส่วนอันดับ 3 ที่ชลบุรีค่ะ ติดเชื้อ 112 ราย ติดเชื้อรวม 263 ราย อันดับ 4 เชียงใหม่ติดเชื้อเพิ่ม 89 ราย ปทุมธานี 81 สงขลา และสุราษฎร์ธานีเท่ากันนะคะ อยู่ที่ 46 ราย ขอนแก่น 32 ราย และนครปฐมอีก 32 ราย ความคืบหน้าอาการของน้าค่อมชวนชื่น เมื่อวานนี้ลูกสาวค่ะ คุณไอซ์ พัชรินทร์นะคะ ผ่านเพจค่อมชวนชื่น ว่าตอนนี้อาการของคุณพ่ออยู่ในภาวะโคม่า รวมถึงการทำงานของร่างกาย โดยเฉพาะความดันของร่างกายไม่ตอบสนองต่อยาที่มีให้ ก็มีความเสี่ยงที่จะเกิดภาวะหัวใจหยุดเต้นได้นะคะ ตอนนี้ทีมแพทย์ก็ช่วยเหลือทุกทางแล้ว ซึ่งการฟอกเลือดในตอนนี้ร่างกายมีเกล็ดเลือดต่ำ ยากดภูมิต่าง ๆ ก็ให้ไม่ได้ เพราะว่าตอนนี้นี่มีอาการติดเชื้อ จะทำให้แย่กว่าเดิม และถ้าหากเกิดภาวะหัวใจหยุดเต้น การปั๊มหัวใจก็อาจจะทำให้การตอบสนองน้อย เพราะอวัยวะหลายอย่าง ล้มเหลวแล้วนะคะ กำลังใจให้กับน้าค่อมและคนอื่นด้วยนะคะ ส่วนเมื่อวานนี้ค่ะ ศบค. แถลงอีกช่วงหนึ่ง ก็คือประมาณ 16.00 น. นะคะ คือ เป็นการประกาศยกระดับพื้นที่ควบคุมสูงสุดและเข้มงวด คือทั้ง 6 จังหวัดนะคะ คือ มีที่กรุงเทพฯ เชียงใหม่ ปทุมธานี สมุทรปราการ และปทุมธานี คือ ตั้งแต่วันที่ 1 พฤ ในพื้นที่สีแดงเข้มห้ามนั่งรับประทานอาหารภายในร้าน ถ้าจะทานคือ ต้องซื้อกลับไปทานที่บ้าน แล้วก็อีก 1 เรื่อง ก็คือขอความร่วมมือประชาชนงดออกจากพื้นที่ ยืนยันว่ามาตรการนี้ไม่ได้เป็นการประกาศเคอร์ฟิวหรือว่าล็อกดาวน์นะคะ แต่ว่าเป็นการขอความร่วมมือค่ะ นายแพทย์ ทวีศิลป์ วิษณุโยธิน โฆษกชุดใหญ่ ที่มีพลเอกประยุทธ์ จันทร์โอชา โดยที่ประชุมค่ะ มีมติยกระดับพื้นที่ควบคุมสูงสุดและเข้มงวด หรือสีแดงเข้มจำนวน 6 จังหวัด ก็คือกรุงเทพมหานคร ชลบุรี ปทุมธานี สมุทรปราการ พื้นที่ควบคุมสูงสุดสีแดง 45 จังหวัด และในส่วนของพื้นที่ควบคุม หรือสีส้มนะคะ 26 จังหวัด มาตรการสำคัญในพื้นที่ควบคุมสูงสุดและเข้มงวดก็คือห้ามจัดกิจกรรมที่มีคนร่วมมากกว่า 20 คน ปิดสนามกีฬา สถานที่ออกกำลังกาย ยิม ฟิตเนส สนามกีฬากลางแจ้งเปิดได้ไม่เกิน 21.00 น. โดยไม่มีผู้ชมในสนาม ห้างสรรพสินค้า ศูนย์การค้า คอมมูนิตี้มอลล์ เปิดได้ถึง 3 ทุ่ม ร้านสะดวกซื้อ กลางคืน ตลาดโต้รุ่ง ส่วนร้านขายอาหาร หรือว่าเครื่องดื่มค่ะ ให้จำหน่ายในลัษณะของการนำกลับไปทานที่บ้านเท่านั้น อาหารเครื่องดื่ม สุรา และมีแอลกอฮอล์ในร้าน ถึง 21.00 น. ส่วนงดการออกจากพื้นที่ ยืนยันนะคะ ว่าไม่ใช่การล็อกดาวน์หรือว่าเคอร์ฟิว เป็นลักษณะของการขอความร่วมมือ มีผลบังคับใช้วันที่ 1 พฤษภาคมนี้ ไปฟังเสียงบางช่วงค่ะ เหล่านี้เพิ่มเติม ก็คือร้านจำหน่ายอาหาร เครื่องดื่ม นะครับ ในลักษณะที่นำไปกลับ ไปบริโภทที่อื่นได้เท่านั้น พูดง่าย ๆ Take Home อย่างเดียวเลยนะครับ ตรงนี้ ถึงพื้นที่สูงสุดTake Home อย่างเดียวครับ งดขายอาหารเครื่องดื่มสุรา ที่มีแอลกอฮอล์ในร้าน และเปิดบริการให้ได้ถึง 3 ทุ่มนะครับ 21 นาฬิกา นี้คือสิ่งที่จะเกิดขึ้น งด การงด การเดินทางออกนอกพื้นที่ ให้ประชาชนที่อยู่ในเขตพื้นที่ควบคุมสูงสุด และเข้มงวด งดการเดินทางออกนอกพื้นที่โดยไม่มีเหตุจำเป็น เพื่อลดการเดินทางที่อาจเสี่ยงต่อการติดโรค ก็ได้พูดคุยในที่ประชุมว่าไม่ได้เป็นเคอร์์ฟิว แต่เป็นการขอความร่วมมือ หากท่านมีเหตุจำเป็น ก็ขออนุญาตกับทางผู้ที่เป็นเจ้าหน้าที่ทางฝ่ายมั่นคง ตั้งด่าน ข้อนี้มาต้องขอความร่วมมือเป็นอย่างสูงนะครับ เหมือนกับที่หลายจังหวัดก็ประกาศนั่นล่ะครับ คล้าย ๆ กัน ไม่ได้บอกว่าต้องออกเป็นเคอร์ฟิว นั่นคือสิ่งที่ขอความร่วมมือกัน ส่วนประเด็นบทลงโทษ กรณีไม่ใส่หน้ากากอนามัยออกนอกเคหะสถานและในที่สาธารณะ นายกรัฐมนตรีค่ะ ได้มอบหมายหน่วยงานที่เกี่ยว ไปพิจารณาออกระเบียบการเปรียบเทียบปรับ เพื่อไม่สร้างภาระแก่ประชาชน บทลงโทษให้พิจารณาตามความเหมาะสมและสอดคล้องกับความเป็นจริง นอกจากนี้ยังขอความร่วมมือนะคะ ให้จัดงานเลี้ยงสังสรรค์ งานเลี้ยงสังสรรค์ ยกเว้นการจัดพิธีตามธรรมเนียมอย่างเช่น งานศพ และขอความร่วมมือภาครัฐและเอกชน ขั้นสูต้องไปร่างระเบียบขึ้นมาใหม่นะครับ คือ พูดกันง่าย ๆ อย่างที่คุณหมออธิบายนี่ ปรับกับตำรวจมันสูง แต่ถ้าไปปรับกับศาล ท่านลดค่าปรับให้ได้ ดุลพินิจในการปรับก็จะเกิดความยุ่งยากอีก เพราะฉะนั้นนี่ ต้องไปปรับ ไปลดเรื่องของราคาค่าปรับ เพื่อให้สอดคล้องกับสภาวะความเป็นจริงด้วยนะครับ จะได้ไม่เดือดร้อนกับประชาชนมากจนเกินไป คุณผู้ชมครับ เมื่อวันจันทร์ที่ผ่านมานี่ มีกรณีผู้ชายคนหนึ่ง ติด COVID แล้วก็เสียชีวิตคาคอนโด คนนี้เขารอไปตรวจอยู่นะครับ ไม่ใช่รอเตียงนะครับ รอไปตรวจ COVID-19 แต่ตัวเขาเองมั่นใจ ว่าเขาน่ะเป็น COVID 1. เพราะอาการมันออก 2. คือ คนรอบข้างนะครับ ที่เขาไปเจอนี่ ติด COVID กันหมดเลยนะครับ แต่ระหว่างที่รอคิวนี่ คือ มาเสียชีวิตเสียก่อนนะครับ ล่าสุดโรงพยาบาลศิริราช เขาจะได้คิววันรุ่งขึ้นก่อนที่เขาจะตายนี่ ก็ออกมาแถลงแล้วนะครับ โดย นายแพทย์วิสิทธิ์ นามวาณิช ผู้อำนวยการโรงพยาบาลศิริราช ชี้แจงกรณีที่เกิดขึ้นนี่ กรณีโรงพยาบาลศิริราช ตรวจโควิดทุกวัน วันละ 320 คน โดยให้บริการตรวจกับผู้ที่ส่งสัยว่าติดเชื้อ หรือประวัติตามลำดับนะครับ แต่จากจำนวนการตรวจคัดกรองที่มีปริมาณมากทำให้สามารถตรวจคัดกรองผู้ป่วยนอก ที่ไม่ได้นัดหมายนะครับ วันหนึ่งได้น้อยนะครับ 20-30 คน เท่านั้นเอง กรณีไปขอรับการตรวจหาเชื้อ COVID เร่งด่วนตามเกณฑ์มาตรฐาน เรื่องของการกักตัว ในการปฏิบัติตัว เรื่องของการกักตัว เรื่องของความเจ็บป่วย แนะนำให้ไปรักษานะครับ ที่โรงพยาบาลตามสิทธิ์การรักษาของผู้ป่วย ก็โทรศัพท์สอบถามกรมควบคุมโรค คำปรึกษาเพิ่มเติม ทางโรงพยาบาลจึงขอแสดงความเสียใจต่อเหตุการณ์ที่เกิดขึ้น และจะนำเหตุการณ์นี้ไปคัดกรองของโรงพยาบาลศิริราช เพื่อให้ช่วยเหลือผู้ป่วยได้มากขึ้น และป้องกันความสูญเสีย ก็เป็นการแถลงออกมาจากศิริราชนะครับ ส่วนอีกประเด็นหนึ่ง อันนี้เป็นประเด็นเกี่ยวกับ Telesale นะครับ ก็มีการเปิดเผยบทสนทนานะครับ ทาง SMS แล้วก็เล่าเหตุการณ์ที่บริษัทประกันภัยบริษัทหนึ่งนี่ ขายประกัน COVID แต่พอเจ้าตัวที่เป็นคนโพสต์เรื่องนี้นะครับ ปฏิเสธว่าไม่ซื้อ ปรากฎว่า โทรศัพท์มาขายหรือ Telesell นี่ บอก</w:t>
      </w:r>
      <w:r>
        <w:t xml:space="preserve"> </w:t>
      </w:r>
      <w:r>
        <w:t xml:space="preserve">“</w:t>
      </w:r>
      <w:r>
        <w:t xml:space="preserve">บัตรทอง เตียงสนามรออยู่</w:t>
      </w:r>
      <w:r>
        <w:t xml:space="preserve">”</w:t>
      </w:r>
      <w:r>
        <w:t xml:space="preserve"> </w:t>
      </w:r>
      <w:r>
        <w:t xml:space="preserve">แล้วก็มีอีโมจิกลม ๆ ซ้ายมือนะครับ หัวเราะอยู่ พิมพ์เข้ามาด้วย คนที่มาโพสต์ เขาก็งงสิครับ ว่ามันมีแบบนี้ด้วยหรือ คือ โทรศัพท์มาขายประกันนี่มันเป็นเรื่องปกติ คงไม่มีใครที่ไม่เคยโดนนะครับ แต่มีประเภท SMS มาบอกแบบนี้ เอาอย่างนั้นเลยนะ ผู้โพสต์นี่เขาโทร.ไปขอโทษแล้ว หลังจากที่เขาโพสต์ Facebook แล้วคนเขาแชร์กันแสดงความเห็นกันเยอะนะครับ เจ้าตัวก็ไม่ติดใจเอาความ และบอกด้วย เหตุการณ์ครั้งนี้จะเตือนสติกับทำงานแล้วการใช้ชีวิตให้มีสติมาก ๆ เรื่องไม่จบแค่นั้นครับ แหม ทำแบบนี้มันเสื่อมจริง ๆ ครับ มันเสียชื่อเสียงของบริษัทต้นสังกัด บริษัทกรุงไทยแอคซ่าประกันชีวิตจำกัด ของตัวแทนรายนี้นี่ เขาออกเป็นจดหมายเลยนะครับ ชี้แจ้งว่า ได้ทราบถึงเหตุการณ์ และการกระทำของตัวแทน กระทำการไม่เหมาะสม ทางบริษัทต้องขออภัยต่อเหตุการณ์ พร้อมตั้งกรรมการตรวจสอบความเป็จนริง จริยธรรมทางธุรกิจ และมาตรฐานการให้บริการ จึงดำเนินการให้ผู้แทนผู้นั้น พ้นสภาพจากเป็นพนักงานของบริษัทแล้ว คือ ปกติถ้าผมรับสาย ถ้ามีให้เราหงุดหงิดนิดหน่อย โอ.เค. แล้วก็ตัดสายไปเลย อะไรอย่างนี้ ใส่เราไปเลยอะไรแบบนี้ ถ้าเราไม่ซื้อ</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30 เม.ย. 64 นาทีที่ 0:00:00-0:30:00 น.</dc:title>
  <dc:creator/>
  <cp:keywords/>
  <dcterms:created xsi:type="dcterms:W3CDTF">2021-05-19T04:02:35Z</dcterms:created>
  <dcterms:modified xsi:type="dcterms:W3CDTF">2021-05-19T04: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9 พฤษภาคม 2564 เวลา 09.50 น.</vt:lpwstr>
  </property>
  <property fmtid="{D5CDD505-2E9C-101B-9397-08002B2CF9AE}" pid="3" name="subtitle">
    <vt:lpwstr/>
  </property>
</Properties>
</file>